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E7277D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Community </w:t>
      </w:r>
      <w:r w:rsidRPr="000143A7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Trustworthiness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trust, negotiation, exchange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erformance, status, social capital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DF648D" w:rsidRPr="00CD584D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Community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DF648D" w:rsidRPr="00CD584D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4</w:t>
            </w:r>
          </w:p>
        </w:tc>
      </w:tr>
      <w:tr w:rsidR="00DF648D" w:rsidRPr="00F41973" w:rsidTr="00FE39A8">
        <w:tc>
          <w:tcPr>
            <w:tcW w:w="1379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DF648D" w:rsidRPr="00F41973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019E2"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Mok, Bong-ho, Chau-kiu Cheung, and Steven Sek-yum Ngai. 2006. </w:t>
            </w:r>
            <w:r w:rsidRPr="00D019E2">
              <w:rPr>
                <w:rFonts w:ascii="Times New Roman" w:eastAsia="PMingLiU" w:hAnsi="Times" w:cs="Times New Roman"/>
                <w:bCs/>
                <w:i/>
                <w:sz w:val="24"/>
                <w:szCs w:val="20"/>
                <w:lang w:eastAsia="en-US"/>
              </w:rPr>
              <w:t>Professional Contribution to the Sustainability of Self-help Groups and Their Social Capital Created in CIIF Projects</w:t>
            </w:r>
            <w:r w:rsidRPr="00D019E2"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>. Hong Kong, China: Community Investment and Inclusion Fund.</w:t>
            </w:r>
          </w:p>
        </w:tc>
      </w:tr>
    </w:tbl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E7277D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Community </w:t>
      </w:r>
      <w:r w:rsidRPr="000143A7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Trustworthi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DF648D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DF648D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-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  <w:tr w:rsidR="00DF648D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core for Item 3-4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648D" w:rsidRDefault="00DF648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0143A7" w:rsidRPr="008B0D0E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0143A7" w:rsidRPr="008B0D0E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0143A7" w:rsidRPr="008B0D0E" w:rsidTr="00FE39A8">
        <w:tc>
          <w:tcPr>
            <w:tcW w:w="3433" w:type="dxa"/>
            <w:shd w:val="clear" w:color="auto" w:fill="auto"/>
          </w:tcPr>
          <w:p w:rsidR="000143A7" w:rsidRPr="008B0D0E" w:rsidRDefault="000143A7" w:rsidP="00FE39A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0143A7" w:rsidRPr="008B0D0E" w:rsidRDefault="000143A7" w:rsidP="00FE39A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DF648D" w:rsidRPr="008B0D0E" w:rsidTr="00FE39A8">
        <w:tc>
          <w:tcPr>
            <w:tcW w:w="343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bookmarkStart w:id="0" w:name="_GoBack" w:colFirst="0" w:colLast="0"/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70-</w:t>
            </w: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1</w:t>
            </w: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486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Appreciation</w:t>
            </w:r>
          </w:p>
        </w:tc>
      </w:tr>
      <w:bookmarkEnd w:id="0"/>
      <w:tr w:rsidR="00DF648D" w:rsidRPr="008B0D0E" w:rsidTr="00FE39A8">
        <w:tc>
          <w:tcPr>
            <w:tcW w:w="343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Some concern for promotion</w:t>
            </w:r>
          </w:p>
        </w:tc>
      </w:tr>
      <w:tr w:rsidR="00DF648D" w:rsidRPr="008B0D0E" w:rsidTr="00FE39A8">
        <w:trPr>
          <w:trHeight w:val="281"/>
        </w:trPr>
        <w:tc>
          <w:tcPr>
            <w:tcW w:w="343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DF648D" w:rsidRPr="00820160" w:rsidRDefault="00DF648D" w:rsidP="00DF64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Great concern for promotion</w:t>
            </w:r>
          </w:p>
        </w:tc>
      </w:tr>
    </w:tbl>
    <w:p w:rsidR="000143A7" w:rsidRDefault="000143A7" w:rsidP="000143A7"/>
    <w:p w:rsidR="00AE5620" w:rsidRDefault="00CF1B95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B95" w:rsidRDefault="00CF1B95" w:rsidP="000143A7">
      <w:r>
        <w:separator/>
      </w:r>
    </w:p>
  </w:endnote>
  <w:endnote w:type="continuationSeparator" w:id="0">
    <w:p w:rsidR="00CF1B95" w:rsidRDefault="00CF1B95" w:rsidP="00014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B95" w:rsidRDefault="00CF1B95" w:rsidP="000143A7">
      <w:r>
        <w:separator/>
      </w:r>
    </w:p>
  </w:footnote>
  <w:footnote w:type="continuationSeparator" w:id="0">
    <w:p w:rsidR="00CF1B95" w:rsidRDefault="00CF1B95" w:rsidP="000143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U1NzcwsTA2MzZR0lEKTi0uzszPAykwrAUA9qEuvSwAAAA="/>
  </w:docVars>
  <w:rsids>
    <w:rsidRoot w:val="006C03E0"/>
    <w:rsid w:val="000143A7"/>
    <w:rsid w:val="003D4FB3"/>
    <w:rsid w:val="006C03E0"/>
    <w:rsid w:val="007D39EC"/>
    <w:rsid w:val="00924431"/>
    <w:rsid w:val="009C77C0"/>
    <w:rsid w:val="00CF1B95"/>
    <w:rsid w:val="00DF648D"/>
    <w:rsid w:val="00E72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FCA219-3D9D-4873-B7B6-F7D6FCA1A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43A7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3A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0143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143A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0143A7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0143A7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14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5:00Z</dcterms:created>
  <dcterms:modified xsi:type="dcterms:W3CDTF">2021-03-05T02:40:00Z</dcterms:modified>
</cp:coreProperties>
</file>